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AE7754" w14:textId="77777777" w:rsidR="008A1FA6" w:rsidRDefault="008A1FA6" w:rsidP="00617640">
      <w:pPr>
        <w:pStyle w:val="Titre"/>
        <w:jc w:val="both"/>
        <w:rPr>
          <w:sz w:val="48"/>
          <w:szCs w:val="48"/>
        </w:rPr>
      </w:pPr>
    </w:p>
    <w:p w14:paraId="1AFF0A17" w14:textId="28BDB21D" w:rsidR="001907B7" w:rsidRPr="00F06925" w:rsidRDefault="0084691B" w:rsidP="00617640">
      <w:pPr>
        <w:pStyle w:val="Titre"/>
        <w:jc w:val="center"/>
        <w:rPr>
          <w:sz w:val="48"/>
          <w:szCs w:val="48"/>
          <w:lang w:val="en-US"/>
        </w:rPr>
      </w:pPr>
      <w:r w:rsidRPr="00F06925">
        <w:rPr>
          <w:sz w:val="48"/>
          <w:szCs w:val="48"/>
          <w:lang w:val="en-US"/>
        </w:rPr>
        <w:t>BIO-322 mini-project</w:t>
      </w:r>
      <w:r w:rsidR="00DF12DB" w:rsidRPr="00F06925">
        <w:rPr>
          <w:sz w:val="48"/>
          <w:szCs w:val="48"/>
          <w:lang w:val="en-US"/>
        </w:rPr>
        <w:t xml:space="preserve"> A</w:t>
      </w:r>
      <w:r w:rsidRPr="00F06925">
        <w:rPr>
          <w:sz w:val="48"/>
          <w:szCs w:val="48"/>
          <w:lang w:val="en-US"/>
        </w:rPr>
        <w:t xml:space="preserve"> report</w:t>
      </w:r>
    </w:p>
    <w:p w14:paraId="40D4AA7E" w14:textId="36605BE1" w:rsidR="0084691B" w:rsidRPr="00D062A0" w:rsidRDefault="008A1FA6" w:rsidP="00617640">
      <w:pPr>
        <w:pStyle w:val="Titre2"/>
        <w:jc w:val="both"/>
        <w:rPr>
          <w:lang w:val="en-US"/>
        </w:rPr>
      </w:pPr>
      <w:bookmarkStart w:id="0" w:name="_Toc58869860"/>
      <w:r w:rsidRPr="004D0F6A">
        <w:rPr>
          <w:lang w:val="en-US"/>
        </w:rPr>
        <w:t>Introduction</w:t>
      </w:r>
      <w:bookmarkEnd w:id="0"/>
    </w:p>
    <w:p w14:paraId="5AECD330" w14:textId="6B2AD084" w:rsidR="008A1FA6" w:rsidRDefault="008A1FA6" w:rsidP="00617640">
      <w:pPr>
        <w:jc w:val="both"/>
        <w:rPr>
          <w:lang w:val="en-US"/>
        </w:rPr>
      </w:pPr>
      <w:r w:rsidRPr="008A1FA6">
        <w:rPr>
          <w:lang w:val="en-US"/>
        </w:rPr>
        <w:t xml:space="preserve">The goal of this project </w:t>
      </w:r>
      <w:r w:rsidR="003F6EAA">
        <w:rPr>
          <w:lang w:val="en-US"/>
        </w:rPr>
        <w:t>is to</w:t>
      </w:r>
      <w:r w:rsidR="004D0F6A">
        <w:rPr>
          <w:lang w:val="en-US"/>
        </w:rPr>
        <w:t xml:space="preserve"> create a model</w:t>
      </w:r>
      <w:r w:rsidR="00164468">
        <w:rPr>
          <w:lang w:val="en-US"/>
        </w:rPr>
        <w:t xml:space="preserve"> to</w:t>
      </w:r>
      <w:r w:rsidR="004D0F6A">
        <w:rPr>
          <w:lang w:val="en-US"/>
        </w:rPr>
        <w:t xml:space="preserve"> predict </w:t>
      </w:r>
      <w:r w:rsidR="00E20686">
        <w:rPr>
          <w:lang w:val="en-US"/>
        </w:rPr>
        <w:t xml:space="preserve">at best </w:t>
      </w:r>
      <w:r w:rsidR="004D0F6A">
        <w:rPr>
          <w:lang w:val="en-US"/>
        </w:rPr>
        <w:t xml:space="preserve">the pleasantness of the smell of a </w:t>
      </w:r>
      <w:r w:rsidR="00DA5ED4">
        <w:rPr>
          <w:lang w:val="en-US"/>
        </w:rPr>
        <w:t xml:space="preserve">chemical compound based on some </w:t>
      </w:r>
      <w:r w:rsidR="00307FA8">
        <w:rPr>
          <w:lang w:val="en-US"/>
        </w:rPr>
        <w:t xml:space="preserve">of its </w:t>
      </w:r>
      <w:r w:rsidR="00DA5ED4">
        <w:rPr>
          <w:lang w:val="en-US"/>
        </w:rPr>
        <w:t>known chemical features</w:t>
      </w:r>
      <w:r w:rsidR="00E20686">
        <w:rPr>
          <w:lang w:val="en-US"/>
        </w:rPr>
        <w:t>.</w:t>
      </w:r>
      <w:r w:rsidR="00EA65C5">
        <w:rPr>
          <w:lang w:val="en-US"/>
        </w:rPr>
        <w:t xml:space="preserve"> </w:t>
      </w:r>
      <w:r w:rsidR="00311386">
        <w:rPr>
          <w:lang w:val="en-US"/>
        </w:rPr>
        <w:t>We will</w:t>
      </w:r>
      <w:r w:rsidR="00F50C87">
        <w:rPr>
          <w:lang w:val="en-US"/>
        </w:rPr>
        <w:t xml:space="preserve"> first visualize the data, then</w:t>
      </w:r>
      <w:r w:rsidR="00311386">
        <w:rPr>
          <w:lang w:val="en-US"/>
        </w:rPr>
        <w:t xml:space="preserve"> try some linear methods and </w:t>
      </w:r>
      <w:r w:rsidR="00F50C87">
        <w:rPr>
          <w:lang w:val="en-US"/>
        </w:rPr>
        <w:t>finally</w:t>
      </w:r>
      <w:r w:rsidR="00311386">
        <w:rPr>
          <w:lang w:val="en-US"/>
        </w:rPr>
        <w:t xml:space="preserve"> some non-linear ones.</w:t>
      </w:r>
    </w:p>
    <w:p w14:paraId="30B82F78" w14:textId="1FE9D709" w:rsidR="00306741" w:rsidRDefault="00154812" w:rsidP="00617640">
      <w:pPr>
        <w:jc w:val="both"/>
        <w:rPr>
          <w:lang w:val="en-US"/>
        </w:rPr>
      </w:pPr>
      <w:r>
        <w:rPr>
          <w:lang w:val="en-US"/>
        </w:rPr>
        <w:t>Loo</w:t>
      </w:r>
      <w:r w:rsidR="00DF1ED6">
        <w:rPr>
          <w:lang w:val="en-US"/>
        </w:rPr>
        <w:t xml:space="preserve">king at the data, </w:t>
      </w:r>
      <w:r w:rsidR="00C0414A">
        <w:rPr>
          <w:lang w:val="en-US"/>
        </w:rPr>
        <w:t>we quickly see that we are in the n &lt; p</w:t>
      </w:r>
      <w:r w:rsidR="005F78E9">
        <w:rPr>
          <w:lang w:val="en-US"/>
        </w:rPr>
        <w:t xml:space="preserve"> situation, meaning we will have to make choices to </w:t>
      </w:r>
      <w:r w:rsidR="00340BCD">
        <w:rPr>
          <w:lang w:val="en-US"/>
        </w:rPr>
        <w:t xml:space="preserve">avoid overfitting. </w:t>
      </w:r>
      <w:r w:rsidR="009E5DE3">
        <w:rPr>
          <w:lang w:val="en-US"/>
        </w:rPr>
        <w:t xml:space="preserve"> We </w:t>
      </w:r>
      <w:r w:rsidR="007B11E2">
        <w:rPr>
          <w:lang w:val="en-US"/>
        </w:rPr>
        <w:t>can</w:t>
      </w:r>
      <w:r w:rsidR="009E5DE3">
        <w:rPr>
          <w:lang w:val="en-US"/>
        </w:rPr>
        <w:t xml:space="preserve"> also</w:t>
      </w:r>
      <w:r w:rsidR="007B11E2">
        <w:rPr>
          <w:lang w:val="en-US"/>
        </w:rPr>
        <w:t xml:space="preserve"> see that the </w:t>
      </w:r>
      <w:r w:rsidR="00B81E9B">
        <w:rPr>
          <w:lang w:val="en-US"/>
        </w:rPr>
        <w:t xml:space="preserve">“Intensity” predictor is </w:t>
      </w:r>
      <w:r w:rsidR="003801BC">
        <w:rPr>
          <w:lang w:val="en-US"/>
        </w:rPr>
        <w:t>a character, so we perform one-hot coding to have a more suitable format of the data</w:t>
      </w:r>
      <w:r w:rsidR="00DF12DB">
        <w:rPr>
          <w:lang w:val="en-US"/>
        </w:rPr>
        <w:t xml:space="preserve"> and we get rid of the predictor “SWEETORSOUR” since it is not on the final test set</w:t>
      </w:r>
      <w:r w:rsidR="00F06925">
        <w:rPr>
          <w:lang w:val="en-US"/>
        </w:rPr>
        <w:t>. We also get rid of the</w:t>
      </w:r>
      <w:r w:rsidR="00CD0EC3">
        <w:rPr>
          <w:lang w:val="en-US"/>
        </w:rPr>
        <w:t xml:space="preserve"> the always-zero predictors, since they will not have any impact on the models</w:t>
      </w:r>
      <w:r w:rsidR="00EF518F">
        <w:rPr>
          <w:lang w:val="en-US"/>
        </w:rPr>
        <w:t>. We also perform a</w:t>
      </w:r>
      <w:r w:rsidR="00D0594C">
        <w:rPr>
          <w:lang w:val="en-US"/>
        </w:rPr>
        <w:t xml:space="preserve"> </w:t>
      </w:r>
      <w:r w:rsidR="00365E43">
        <w:rPr>
          <w:lang w:val="en-US"/>
        </w:rPr>
        <w:t xml:space="preserve">pairwise </w:t>
      </w:r>
      <w:r w:rsidR="00D0594C">
        <w:rPr>
          <w:lang w:val="en-US"/>
        </w:rPr>
        <w:t>correlation check, looking for hig</w:t>
      </w:r>
      <w:r w:rsidR="00A912C6">
        <w:rPr>
          <w:lang w:val="en-US"/>
        </w:rPr>
        <w:t>h</w:t>
      </w:r>
      <w:r w:rsidR="00D0594C">
        <w:rPr>
          <w:lang w:val="en-US"/>
        </w:rPr>
        <w:t>ly</w:t>
      </w:r>
      <w:r w:rsidR="00A912C6">
        <w:rPr>
          <w:lang w:val="en-US"/>
        </w:rPr>
        <w:t xml:space="preserve"> </w:t>
      </w:r>
      <w:r w:rsidR="00340BCD">
        <w:rPr>
          <w:lang w:val="en-US"/>
        </w:rPr>
        <w:t>correlated predictors</w:t>
      </w:r>
      <w:r w:rsidR="00A912C6">
        <w:rPr>
          <w:lang w:val="en-US"/>
        </w:rPr>
        <w:t xml:space="preserve"> using the ‘corrplot’ library to visualize it</w:t>
      </w:r>
      <w:r w:rsidR="00585C24">
        <w:rPr>
          <w:lang w:val="en-US"/>
        </w:rPr>
        <w:t>.</w:t>
      </w:r>
      <w:r w:rsidR="00723EEB">
        <w:rPr>
          <w:lang w:val="en-US"/>
        </w:rPr>
        <w:t xml:space="preserve"> We can spot (on the randomly plotted predictors</w:t>
      </w:r>
      <w:r w:rsidR="00BB5F54">
        <w:rPr>
          <w:lang w:val="en-US"/>
        </w:rPr>
        <w:t>) some highly correlated predictors, so we</w:t>
      </w:r>
      <w:r w:rsidR="00365E43">
        <w:rPr>
          <w:lang w:val="en-US"/>
        </w:rPr>
        <w:t xml:space="preserve"> remove </w:t>
      </w:r>
      <w:r w:rsidR="00EE5E3A">
        <w:rPr>
          <w:lang w:val="en-US"/>
        </w:rPr>
        <w:t>on</w:t>
      </w:r>
      <w:r w:rsidR="00EF25E5">
        <w:rPr>
          <w:lang w:val="en-US"/>
        </w:rPr>
        <w:t>e of each pair having correlation &gt; 0.99.</w:t>
      </w:r>
      <w:r w:rsidR="00585C24">
        <w:rPr>
          <w:lang w:val="en-US"/>
        </w:rPr>
        <w:t xml:space="preserve"> We see later that the removing of these predictors does not have significant impact</w:t>
      </w:r>
      <w:r w:rsidR="00F064AB">
        <w:rPr>
          <w:lang w:val="en-US"/>
        </w:rPr>
        <w:t xml:space="preserve"> on the test error.</w:t>
      </w:r>
      <w:r w:rsidR="004B2A2A">
        <w:rPr>
          <w:lang w:val="en-US"/>
        </w:rPr>
        <w:t xml:space="preserve"> After this, we find ourselves with 1855</w:t>
      </w:r>
      <w:r w:rsidR="0086052D">
        <w:rPr>
          <w:lang w:val="en-US"/>
        </w:rPr>
        <w:t xml:space="preserve"> remaining predictors, a lot less that the 4871</w:t>
      </w:r>
      <w:r w:rsidR="00A760E5">
        <w:rPr>
          <w:lang w:val="en-US"/>
        </w:rPr>
        <w:t xml:space="preserve"> from the raw data, but we still are in the n &lt; p situation.</w:t>
      </w:r>
      <w:r w:rsidR="00A05892">
        <w:rPr>
          <w:lang w:val="en-US"/>
        </w:rPr>
        <w:t xml:space="preserve"> To check the precision of our models, we separate our data between a training and a test set.</w:t>
      </w:r>
    </w:p>
    <w:p w14:paraId="42382F8B" w14:textId="16391360" w:rsidR="00EF518F" w:rsidRDefault="00EF518F" w:rsidP="00617640">
      <w:pPr>
        <w:jc w:val="both"/>
        <w:rPr>
          <w:lang w:val="en-US"/>
        </w:rPr>
      </w:pPr>
    </w:p>
    <w:p w14:paraId="26A90EBC" w14:textId="49A73966" w:rsidR="002D6B38" w:rsidRDefault="002D6B38" w:rsidP="00617640">
      <w:pPr>
        <w:pStyle w:val="Titre2"/>
        <w:jc w:val="both"/>
        <w:rPr>
          <w:lang w:val="en-US"/>
        </w:rPr>
      </w:pPr>
      <w:r>
        <w:rPr>
          <w:lang w:val="en-US"/>
        </w:rPr>
        <w:t>Results</w:t>
      </w:r>
    </w:p>
    <w:p w14:paraId="5F589799" w14:textId="65AE51BF" w:rsidR="00327065" w:rsidRPr="00327065" w:rsidRDefault="00327065" w:rsidP="00617640">
      <w:pPr>
        <w:jc w:val="both"/>
        <w:rPr>
          <w:rStyle w:val="Accentuationlgre"/>
          <w:lang w:val="en-US"/>
        </w:rPr>
      </w:pPr>
      <w:r w:rsidRPr="00327065">
        <w:rPr>
          <w:rStyle w:val="Accentuationlgre"/>
          <w:lang w:val="en-US"/>
        </w:rPr>
        <w:t>L</w:t>
      </w:r>
      <w:r>
        <w:rPr>
          <w:rStyle w:val="Accentuationlgre"/>
          <w:lang w:val="en-US"/>
        </w:rPr>
        <w:t>inear methods</w:t>
      </w:r>
    </w:p>
    <w:p w14:paraId="40EB7FB2" w14:textId="4FF01F7F" w:rsidR="002D6B38" w:rsidRDefault="005430C5" w:rsidP="00617640">
      <w:pPr>
        <w:jc w:val="both"/>
        <w:rPr>
          <w:lang w:val="en-US"/>
        </w:rPr>
      </w:pPr>
      <w:r>
        <w:rPr>
          <w:lang w:val="en-US"/>
        </w:rPr>
        <w:t xml:space="preserve">We will firstly perform a very wrong linear regression </w:t>
      </w:r>
      <w:r w:rsidR="002D122D">
        <w:rPr>
          <w:lang w:val="en-US"/>
        </w:rPr>
        <w:t>using all predictors</w:t>
      </w:r>
      <w:r w:rsidR="00326D8D">
        <w:rPr>
          <w:lang w:val="en-US"/>
        </w:rPr>
        <w:t xml:space="preserve"> to confirm that the n &lt; p situation leads to huge overfitting</w:t>
      </w:r>
      <w:r w:rsidR="00BC2A21">
        <w:rPr>
          <w:lang w:val="en-US"/>
        </w:rPr>
        <w:t>, which is the case. Now we need t</w:t>
      </w:r>
      <w:r w:rsidR="00C35746">
        <w:rPr>
          <w:lang w:val="en-US"/>
        </w:rPr>
        <w:t>o choose</w:t>
      </w:r>
      <w:r w:rsidR="0084703F">
        <w:rPr>
          <w:lang w:val="en-US"/>
        </w:rPr>
        <w:t xml:space="preserve"> and try</w:t>
      </w:r>
      <w:r w:rsidR="00C35746">
        <w:rPr>
          <w:lang w:val="en-US"/>
        </w:rPr>
        <w:t xml:space="preserve"> methods</w:t>
      </w:r>
      <w:r w:rsidR="0092734A">
        <w:rPr>
          <w:lang w:val="en-US"/>
        </w:rPr>
        <w:t xml:space="preserve"> counter</w:t>
      </w:r>
      <w:r w:rsidR="0084703F">
        <w:rPr>
          <w:lang w:val="en-US"/>
        </w:rPr>
        <w:t>ing</w:t>
      </w:r>
      <w:r w:rsidR="0092734A">
        <w:rPr>
          <w:lang w:val="en-US"/>
        </w:rPr>
        <w:t xml:space="preserve"> this effect.</w:t>
      </w:r>
      <w:r w:rsidR="0084703F">
        <w:rPr>
          <w:lang w:val="en-US"/>
        </w:rPr>
        <w:t xml:space="preserve"> We first chose</w:t>
      </w:r>
      <w:r w:rsidR="009A7E83">
        <w:rPr>
          <w:lang w:val="en-US"/>
        </w:rPr>
        <w:t xml:space="preserve"> to perfom </w:t>
      </w:r>
      <w:r w:rsidR="009C1195">
        <w:rPr>
          <w:lang w:val="en-US"/>
        </w:rPr>
        <w:t>cross-validated subset sel</w:t>
      </w:r>
      <w:r w:rsidR="00ED10E0">
        <w:rPr>
          <w:lang w:val="en-US"/>
        </w:rPr>
        <w:t>ection</w:t>
      </w:r>
      <w:r w:rsidR="006E40E5">
        <w:rPr>
          <w:lang w:val="en-US"/>
        </w:rPr>
        <w:t>, using forward selection (best subset selection would be computationnaly to expensive)</w:t>
      </w:r>
      <w:r w:rsidR="006E5811">
        <w:rPr>
          <w:lang w:val="en-US"/>
        </w:rPr>
        <w:t xml:space="preserve">. We </w:t>
      </w:r>
      <w:r w:rsidR="0047675E">
        <w:rPr>
          <w:lang w:val="en-US"/>
        </w:rPr>
        <w:t xml:space="preserve">test our model on the test set and get a test RMSE of </w:t>
      </w:r>
      <w:r w:rsidR="00084194">
        <w:rPr>
          <w:lang w:val="en-US"/>
        </w:rPr>
        <w:t xml:space="preserve">approximately </w:t>
      </w:r>
      <w:r w:rsidR="0047675E">
        <w:rPr>
          <w:lang w:val="en-US"/>
        </w:rPr>
        <w:t>23</w:t>
      </w:r>
      <w:r w:rsidR="005A27DE">
        <w:rPr>
          <w:lang w:val="en-US"/>
        </w:rPr>
        <w:t>.3</w:t>
      </w:r>
      <w:r w:rsidR="006E40A0">
        <w:rPr>
          <w:lang w:val="en-US"/>
        </w:rPr>
        <w:t xml:space="preserve"> which actually is not bad</w:t>
      </w:r>
      <w:r w:rsidR="00F017A9">
        <w:rPr>
          <w:lang w:val="en-US"/>
        </w:rPr>
        <w:t xml:space="preserve"> for a linear method.</w:t>
      </w:r>
      <w:r w:rsidR="006C5339">
        <w:rPr>
          <w:lang w:val="en-US"/>
        </w:rPr>
        <w:t xml:space="preserve"> An interestin</w:t>
      </w:r>
      <w:r w:rsidR="008331A7">
        <w:rPr>
          <w:lang w:val="en-US"/>
        </w:rPr>
        <w:t>g observation is that the best model</w:t>
      </w:r>
      <w:r w:rsidR="00950C86">
        <w:rPr>
          <w:lang w:val="en-US"/>
        </w:rPr>
        <w:t xml:space="preserve"> </w:t>
      </w:r>
      <w:r w:rsidR="00A6403C">
        <w:rPr>
          <w:lang w:val="en-US"/>
        </w:rPr>
        <w:t>found uses only X predictors, and using only these we can say that i</w:t>
      </w:r>
      <w:r w:rsidR="0073303A">
        <w:rPr>
          <w:lang w:val="en-US"/>
        </w:rPr>
        <w:t>t is surprisin</w:t>
      </w:r>
      <w:r w:rsidR="00C019B1">
        <w:rPr>
          <w:lang w:val="en-US"/>
        </w:rPr>
        <w:t>gly accurate, confirming that having a big amount of predictors in the raw data does not</w:t>
      </w:r>
      <w:r w:rsidR="00055592">
        <w:rPr>
          <w:lang w:val="en-US"/>
        </w:rPr>
        <w:t xml:space="preserve"> </w:t>
      </w:r>
      <w:r w:rsidR="004E158C">
        <w:rPr>
          <w:lang w:val="en-US"/>
        </w:rPr>
        <w:t xml:space="preserve">necessarly </w:t>
      </w:r>
      <w:r w:rsidR="00055592">
        <w:rPr>
          <w:lang w:val="en-US"/>
        </w:rPr>
        <w:t xml:space="preserve">mean that the </w:t>
      </w:r>
      <w:r w:rsidR="004E158C">
        <w:rPr>
          <w:lang w:val="en-US"/>
        </w:rPr>
        <w:t>data depends on a lot of predictors</w:t>
      </w:r>
      <w:r w:rsidR="00171867">
        <w:rPr>
          <w:lang w:val="en-US"/>
        </w:rPr>
        <w:t xml:space="preserve">. </w:t>
      </w:r>
      <w:r w:rsidR="002441E1">
        <w:rPr>
          <w:lang w:val="en-US"/>
        </w:rPr>
        <w:t>We know that the Lasso</w:t>
      </w:r>
      <w:r w:rsidR="00986A5D">
        <w:rPr>
          <w:lang w:val="en-US"/>
        </w:rPr>
        <w:t xml:space="preserve"> regula</w:t>
      </w:r>
      <w:r w:rsidR="00721416">
        <w:rPr>
          <w:lang w:val="en-US"/>
        </w:rPr>
        <w:t>rization with cross-validat</w:t>
      </w:r>
      <w:r w:rsidR="00405887">
        <w:rPr>
          <w:lang w:val="en-US"/>
        </w:rPr>
        <w:t>ed chosen lambda parameter</w:t>
      </w:r>
      <w:r w:rsidR="00721416">
        <w:rPr>
          <w:lang w:val="en-US"/>
        </w:rPr>
        <w:t xml:space="preserve"> is a very</w:t>
      </w:r>
      <w:r w:rsidR="007800B2">
        <w:rPr>
          <w:lang w:val="en-US"/>
        </w:rPr>
        <w:t xml:space="preserve"> efficient (in accuracy and in computationnal cost) method</w:t>
      </w:r>
      <w:r w:rsidR="00405887">
        <w:rPr>
          <w:lang w:val="en-US"/>
        </w:rPr>
        <w:t>, so we perform it</w:t>
      </w:r>
      <w:r w:rsidR="0028395A">
        <w:rPr>
          <w:lang w:val="en-US"/>
        </w:rPr>
        <w:t>.</w:t>
      </w:r>
      <w:r w:rsidR="00405887">
        <w:rPr>
          <w:lang w:val="en-US"/>
        </w:rPr>
        <w:t xml:space="preserve"> and </w:t>
      </w:r>
      <w:r w:rsidR="00262B14">
        <w:rPr>
          <w:lang w:val="en-US"/>
        </w:rPr>
        <w:t>effectively, is a lot faster a accurate than our cross-validated subset</w:t>
      </w:r>
      <w:r w:rsidR="0028395A">
        <w:rPr>
          <w:lang w:val="en-US"/>
        </w:rPr>
        <w:t xml:space="preserve"> selection we made before, with a test RMSE of</w:t>
      </w:r>
      <w:r w:rsidR="00671021">
        <w:rPr>
          <w:lang w:val="en-US"/>
        </w:rPr>
        <w:t xml:space="preserve"> 21.6. But, when</w:t>
      </w:r>
      <w:r w:rsidR="006019FF">
        <w:rPr>
          <w:lang w:val="en-US"/>
        </w:rPr>
        <w:t xml:space="preserve"> submitting this model to Kaggle we get an RMSE of </w:t>
      </w:r>
      <w:r w:rsidR="00102867">
        <w:rPr>
          <w:lang w:val="en-US"/>
        </w:rPr>
        <w:t>22.8 on the final test set</w:t>
      </w:r>
      <w:r w:rsidR="008844C2">
        <w:rPr>
          <w:lang w:val="en-US"/>
        </w:rPr>
        <w:t>. This may be</w:t>
      </w:r>
      <w:r w:rsidR="00A70628">
        <w:rPr>
          <w:lang w:val="en-US"/>
        </w:rPr>
        <w:t xml:space="preserve"> caused by the noises on the </w:t>
      </w:r>
      <w:r w:rsidR="00E51B92">
        <w:rPr>
          <w:lang w:val="en-US"/>
        </w:rPr>
        <w:t>final test set and our test set, because they both are short</w:t>
      </w:r>
      <w:r w:rsidR="00702C56">
        <w:rPr>
          <w:lang w:val="en-US"/>
        </w:rPr>
        <w:t xml:space="preserve"> data sets.</w:t>
      </w:r>
      <w:r w:rsidR="00102867">
        <w:rPr>
          <w:lang w:val="en-US"/>
        </w:rPr>
        <w:t xml:space="preserve"> we </w:t>
      </w:r>
      <w:r w:rsidR="000A1593">
        <w:rPr>
          <w:lang w:val="en-US"/>
        </w:rPr>
        <w:t xml:space="preserve">may have </w:t>
      </w:r>
      <w:r w:rsidR="00102867">
        <w:rPr>
          <w:lang w:val="en-US"/>
        </w:rPr>
        <w:t>overfitted our own</w:t>
      </w:r>
      <w:r w:rsidR="008F3E13">
        <w:rPr>
          <w:lang w:val="en-US"/>
        </w:rPr>
        <w:t xml:space="preserve"> test set. We also confirm that dropping the highly correlated parameters </w:t>
      </w:r>
      <w:r w:rsidR="009315EF">
        <w:rPr>
          <w:lang w:val="en-US"/>
        </w:rPr>
        <w:t>almost does not impact the test error.</w:t>
      </w:r>
    </w:p>
    <w:p w14:paraId="49F52533" w14:textId="5CA0FC1A" w:rsidR="000A1593" w:rsidRDefault="000A1593" w:rsidP="00617640">
      <w:pPr>
        <w:jc w:val="both"/>
        <w:rPr>
          <w:lang w:val="en-US"/>
        </w:rPr>
      </w:pPr>
    </w:p>
    <w:p w14:paraId="53CF4D2B" w14:textId="0B96FE1F" w:rsidR="00FD66BB" w:rsidRPr="000A1593" w:rsidRDefault="000A1593" w:rsidP="00617640">
      <w:pPr>
        <w:jc w:val="both"/>
        <w:rPr>
          <w:rStyle w:val="Accentuationlgre"/>
        </w:rPr>
      </w:pPr>
      <w:r>
        <w:rPr>
          <w:rStyle w:val="Accentuationlgre"/>
        </w:rPr>
        <w:t>Non-linear methods</w:t>
      </w:r>
    </w:p>
    <w:p w14:paraId="29C3913A" w14:textId="3A9FB358" w:rsidR="00EF518F" w:rsidRDefault="00084194" w:rsidP="00617640">
      <w:pPr>
        <w:jc w:val="both"/>
        <w:rPr>
          <w:lang w:val="en-US"/>
        </w:rPr>
      </w:pPr>
      <w:r>
        <w:rPr>
          <w:lang w:val="en-US"/>
        </w:rPr>
        <w:t>For non-linear methods, we directly</w:t>
      </w:r>
      <w:r w:rsidR="003544C2">
        <w:rPr>
          <w:lang w:val="en-US"/>
        </w:rPr>
        <w:t xml:space="preserve"> tried </w:t>
      </w:r>
      <w:r w:rsidR="00483921">
        <w:rPr>
          <w:lang w:val="en-US"/>
        </w:rPr>
        <w:t xml:space="preserve">artificial </w:t>
      </w:r>
      <w:r w:rsidR="003544C2">
        <w:rPr>
          <w:lang w:val="en-US"/>
        </w:rPr>
        <w:t>neural networks</w:t>
      </w:r>
      <w:r w:rsidR="009510CA">
        <w:rPr>
          <w:lang w:val="en-US"/>
        </w:rPr>
        <w:t xml:space="preserve"> </w:t>
      </w:r>
      <w:r w:rsidR="00B51BDD">
        <w:rPr>
          <w:lang w:val="en-US"/>
        </w:rPr>
        <w:t xml:space="preserve">(NN) </w:t>
      </w:r>
      <w:r w:rsidR="009510CA">
        <w:rPr>
          <w:lang w:val="en-US"/>
        </w:rPr>
        <w:t xml:space="preserve">using the library </w:t>
      </w:r>
      <w:r w:rsidR="003F33C1">
        <w:rPr>
          <w:lang w:val="en-US"/>
        </w:rPr>
        <w:t>“k</w:t>
      </w:r>
      <w:r w:rsidR="009510CA">
        <w:rPr>
          <w:lang w:val="en-US"/>
        </w:rPr>
        <w:t>eras</w:t>
      </w:r>
      <w:r w:rsidR="003F33C1">
        <w:rPr>
          <w:lang w:val="en-US"/>
        </w:rPr>
        <w:t>”</w:t>
      </w:r>
      <w:r w:rsidR="003544C2">
        <w:rPr>
          <w:lang w:val="en-US"/>
        </w:rPr>
        <w:t>. This choice is motivated by the fact that</w:t>
      </w:r>
      <w:r w:rsidR="00217CE3">
        <w:rPr>
          <w:lang w:val="en-US"/>
        </w:rPr>
        <w:t xml:space="preserve"> neural network may fit </w:t>
      </w:r>
      <w:r w:rsidR="003E6CA3">
        <w:rPr>
          <w:lang w:val="en-US"/>
        </w:rPr>
        <w:t>accurately</w:t>
      </w:r>
      <w:r w:rsidR="00217CE3">
        <w:rPr>
          <w:lang w:val="en-US"/>
        </w:rPr>
        <w:t xml:space="preserve"> a lot of </w:t>
      </w:r>
      <w:r w:rsidR="003E6CA3">
        <w:rPr>
          <w:lang w:val="en-US"/>
        </w:rPr>
        <w:t xml:space="preserve">different </w:t>
      </w:r>
      <w:r w:rsidR="00217CE3">
        <w:rPr>
          <w:lang w:val="en-US"/>
        </w:rPr>
        <w:t xml:space="preserve">data </w:t>
      </w:r>
      <w:r w:rsidR="00525A9B">
        <w:rPr>
          <w:lang w:val="en-US"/>
        </w:rPr>
        <w:t>distribution</w:t>
      </w:r>
      <w:r w:rsidR="003E6CA3">
        <w:rPr>
          <w:lang w:val="en-US"/>
        </w:rPr>
        <w:t xml:space="preserve"> type</w:t>
      </w:r>
      <w:r w:rsidR="00525A9B">
        <w:rPr>
          <w:lang w:val="en-US"/>
        </w:rPr>
        <w:t>, even if some other non-linear methods can be better in some cases</w:t>
      </w:r>
      <w:r w:rsidR="009510CA">
        <w:rPr>
          <w:lang w:val="en-US"/>
        </w:rPr>
        <w:t>.</w:t>
      </w:r>
      <w:r w:rsidR="003F33C1">
        <w:rPr>
          <w:lang w:val="en-US"/>
        </w:rPr>
        <w:t xml:space="preserve"> We then need to find the best tunning parameters</w:t>
      </w:r>
      <w:r w:rsidR="00B51BDD">
        <w:rPr>
          <w:lang w:val="en-US"/>
        </w:rPr>
        <w:t>.</w:t>
      </w:r>
      <w:r w:rsidR="00E277F4">
        <w:rPr>
          <w:lang w:val="en-US"/>
        </w:rPr>
        <w:t xml:space="preserve"> We decide to use</w:t>
      </w:r>
      <w:r w:rsidR="00B51BDD">
        <w:rPr>
          <w:lang w:val="en-US"/>
        </w:rPr>
        <w:t xml:space="preserve"> </w:t>
      </w:r>
      <w:r w:rsidR="00CC3DB2">
        <w:rPr>
          <w:lang w:val="en-US"/>
        </w:rPr>
        <w:t>neurons with relu activation function, since is seems to work well in regression</w:t>
      </w:r>
      <w:r w:rsidR="00057576">
        <w:rPr>
          <w:lang w:val="en-US"/>
        </w:rPr>
        <w:t>. The input shape of the neural network is 1855 (number of conserved predictors), its ou</w:t>
      </w:r>
      <w:r w:rsidR="00A74657">
        <w:rPr>
          <w:lang w:val="en-US"/>
        </w:rPr>
        <w:t>tput is a single linearly activated neuron (</w:t>
      </w:r>
      <w:r w:rsidR="008B6FEF">
        <w:rPr>
          <w:lang w:val="en-US"/>
        </w:rPr>
        <w:t xml:space="preserve">estimation). </w:t>
      </w:r>
      <w:r w:rsidR="00B51BDD">
        <w:rPr>
          <w:lang w:val="en-US"/>
        </w:rPr>
        <w:t xml:space="preserve">Our method for choosing the </w:t>
      </w:r>
      <w:r w:rsidR="00002D0D">
        <w:rPr>
          <w:lang w:val="en-US"/>
        </w:rPr>
        <w:t>neural network depth, the number of neurons per layer</w:t>
      </w:r>
      <w:r w:rsidR="008B6FEF">
        <w:rPr>
          <w:lang w:val="en-US"/>
        </w:rPr>
        <w:t>, maybe some regularization</w:t>
      </w:r>
      <w:r w:rsidR="00EF51D9">
        <w:rPr>
          <w:lang w:val="en-US"/>
        </w:rPr>
        <w:t xml:space="preserve"> parameters is the </w:t>
      </w:r>
      <w:r w:rsidR="00EF51D9">
        <w:rPr>
          <w:lang w:val="en-US"/>
        </w:rPr>
        <w:lastRenderedPageBreak/>
        <w:t xml:space="preserve">following: We start with a very simple network (let say 1 hidden layer with </w:t>
      </w:r>
      <w:r w:rsidR="00590B64">
        <w:rPr>
          <w:lang w:val="en-US"/>
        </w:rPr>
        <w:t xml:space="preserve">8 neurons) and we try some complexification little by little, choosing which direction is best each time by </w:t>
      </w:r>
      <w:r w:rsidR="00527CA1">
        <w:rPr>
          <w:lang w:val="en-US"/>
        </w:rPr>
        <w:t xml:space="preserve">training the network with different seeds and looking at the validation </w:t>
      </w:r>
      <w:r w:rsidR="00C1621D">
        <w:rPr>
          <w:lang w:val="en-US"/>
        </w:rPr>
        <w:t>or test error. When we see that we start to overfit, we</w:t>
      </w:r>
      <w:r w:rsidR="001C0BFA">
        <w:rPr>
          <w:lang w:val="en-US"/>
        </w:rPr>
        <w:t xml:space="preserve"> make the choice to go back in complexity (like decrease number of neurons in a layer, or decrease the number of layers)</w:t>
      </w:r>
      <w:r w:rsidR="00463CB0">
        <w:rPr>
          <w:lang w:val="en-US"/>
        </w:rPr>
        <w:t xml:space="preserve"> and try some other directions of complexification. We also try to add some dropout layer and to regularize the neurons in certain layers</w:t>
      </w:r>
      <w:r w:rsidR="000D7B70">
        <w:rPr>
          <w:lang w:val="en-US"/>
        </w:rPr>
        <w:t xml:space="preserve"> w</w:t>
      </w:r>
      <w:r w:rsidR="00504E70">
        <w:rPr>
          <w:lang w:val="en-US"/>
        </w:rPr>
        <w:t>hen we</w:t>
      </w:r>
      <w:r w:rsidR="000D7B70">
        <w:rPr>
          <w:lang w:val="en-US"/>
        </w:rPr>
        <w:t xml:space="preserve"> achieved what we think </w:t>
      </w:r>
      <w:r w:rsidR="00B423B4">
        <w:rPr>
          <w:lang w:val="en-US"/>
        </w:rPr>
        <w:t xml:space="preserve">is the most </w:t>
      </w:r>
      <w:r w:rsidR="007D589B">
        <w:rPr>
          <w:lang w:val="en-US"/>
        </w:rPr>
        <w:t>accurate</w:t>
      </w:r>
      <w:r w:rsidR="00B423B4">
        <w:rPr>
          <w:lang w:val="en-US"/>
        </w:rPr>
        <w:t xml:space="preserve"> network we can get without overfitting and without any regularization</w:t>
      </w:r>
      <w:r w:rsidR="00E3376F">
        <w:rPr>
          <w:lang w:val="en-US"/>
        </w:rPr>
        <w:t>.</w:t>
      </w:r>
      <w:r w:rsidR="00B423B4">
        <w:rPr>
          <w:lang w:val="en-US"/>
        </w:rPr>
        <w:t xml:space="preserve"> After hours of tunning these hyper</w:t>
      </w:r>
      <w:r w:rsidR="008D76B1">
        <w:rPr>
          <w:lang w:val="en-US"/>
        </w:rPr>
        <w:t>-parameters</w:t>
      </w:r>
      <w:r w:rsidR="00483921">
        <w:rPr>
          <w:lang w:val="en-US"/>
        </w:rPr>
        <w:t xml:space="preserve">, the best network we found </w:t>
      </w:r>
      <w:r w:rsidR="00814ED4">
        <w:rPr>
          <w:lang w:val="en-US"/>
        </w:rPr>
        <w:t xml:space="preserve">has 6 hidden layers with respectively </w:t>
      </w:r>
      <w:r w:rsidR="0061670E">
        <w:rPr>
          <w:lang w:val="en-US"/>
        </w:rPr>
        <w:t>6</w:t>
      </w:r>
      <w:r w:rsidR="00814ED4">
        <w:rPr>
          <w:lang w:val="en-US"/>
        </w:rPr>
        <w:t>0,</w:t>
      </w:r>
      <w:r w:rsidR="0061670E">
        <w:rPr>
          <w:lang w:val="en-US"/>
        </w:rPr>
        <w:t>8</w:t>
      </w:r>
      <w:r w:rsidR="00814ED4">
        <w:rPr>
          <w:lang w:val="en-US"/>
        </w:rPr>
        <w:t>0,40,10,10 and</w:t>
      </w:r>
      <w:r w:rsidR="00A870AA">
        <w:rPr>
          <w:lang w:val="en-US"/>
        </w:rPr>
        <w:t xml:space="preserve"> 10 relu-activated neurons, with a dropout</w:t>
      </w:r>
      <w:r w:rsidR="00224522">
        <w:rPr>
          <w:lang w:val="en-US"/>
        </w:rPr>
        <w:t xml:space="preserve"> layer with factor 0.1 between the 2</w:t>
      </w:r>
      <w:r w:rsidR="00224522" w:rsidRPr="00224522">
        <w:rPr>
          <w:vertAlign w:val="superscript"/>
          <w:lang w:val="en-US"/>
        </w:rPr>
        <w:t>nd</w:t>
      </w:r>
      <w:r w:rsidR="00224522">
        <w:rPr>
          <w:lang w:val="en-US"/>
        </w:rPr>
        <w:t xml:space="preserve"> and 3</w:t>
      </w:r>
      <w:r w:rsidR="00224522" w:rsidRPr="00224522">
        <w:rPr>
          <w:vertAlign w:val="superscript"/>
          <w:lang w:val="en-US"/>
        </w:rPr>
        <w:t>rd</w:t>
      </w:r>
      <w:r w:rsidR="00224522">
        <w:rPr>
          <w:lang w:val="en-US"/>
        </w:rPr>
        <w:t xml:space="preserve"> layers.</w:t>
      </w:r>
      <w:r w:rsidR="00483921">
        <w:rPr>
          <w:lang w:val="en-US"/>
        </w:rPr>
        <w:t xml:space="preserve"> </w:t>
      </w:r>
      <w:r w:rsidR="005A2D5D">
        <w:rPr>
          <w:lang w:val="en-US"/>
        </w:rPr>
        <w:t xml:space="preserve">We chose </w:t>
      </w:r>
      <w:r w:rsidR="00BF00F5">
        <w:rPr>
          <w:lang w:val="en-US"/>
        </w:rPr>
        <w:t>the epochs parameters to be 100 because above this we d</w:t>
      </w:r>
      <w:r w:rsidR="00DF1789">
        <w:rPr>
          <w:lang w:val="en-US"/>
        </w:rPr>
        <w:t>id not see any improvement behind it. We also tried callbacks with patience of 20 steps, to make sure we are starting to overfit</w:t>
      </w:r>
      <w:r w:rsidR="00AB608E">
        <w:rPr>
          <w:lang w:val="en-US"/>
        </w:rPr>
        <w:t xml:space="preserve"> before stopping the training</w:t>
      </w:r>
      <w:r w:rsidR="00CC0D98">
        <w:rPr>
          <w:lang w:val="en-US"/>
        </w:rPr>
        <w:t>.</w:t>
      </w:r>
      <w:r w:rsidR="006377C4">
        <w:rPr>
          <w:lang w:val="en-US"/>
        </w:rPr>
        <w:t xml:space="preserve"> The </w:t>
      </w:r>
      <w:r w:rsidR="00620D4C">
        <w:rPr>
          <w:lang w:val="en-US"/>
        </w:rPr>
        <w:t xml:space="preserve">average </w:t>
      </w:r>
      <w:r w:rsidR="006377C4">
        <w:rPr>
          <w:lang w:val="en-US"/>
        </w:rPr>
        <w:t xml:space="preserve">test RMSE we obtain </w:t>
      </w:r>
      <w:r w:rsidR="00620D4C">
        <w:rPr>
          <w:lang w:val="en-US"/>
        </w:rPr>
        <w:t>(from different seeds) is</w:t>
      </w:r>
      <w:r w:rsidR="00247308">
        <w:rPr>
          <w:lang w:val="en-US"/>
        </w:rPr>
        <w:t xml:space="preserve"> 21.5 </w:t>
      </w:r>
      <w:r w:rsidR="0034748E">
        <w:rPr>
          <w:lang w:val="en-US"/>
        </w:rPr>
        <w:t>on our data and also 21.5 on kaggle set, meaning we did not overfit our own train data</w:t>
      </w:r>
      <w:r w:rsidR="00A2484C">
        <w:rPr>
          <w:lang w:val="en-US"/>
        </w:rPr>
        <w:t xml:space="preserve"> (as we may have with Lasso regularization). This is the best result</w:t>
      </w:r>
      <w:r w:rsidR="004D1BC6">
        <w:rPr>
          <w:lang w:val="en-US"/>
        </w:rPr>
        <w:t xml:space="preserve"> we will get trought this project, so it is our best model. We note that s</w:t>
      </w:r>
      <w:r w:rsidR="006E1CED">
        <w:rPr>
          <w:lang w:val="en-US"/>
        </w:rPr>
        <w:t>calling the predictors will not have a large impact on the</w:t>
      </w:r>
      <w:r w:rsidR="00381D2E">
        <w:rPr>
          <w:lang w:val="en-US"/>
        </w:rPr>
        <w:t xml:space="preserve"> accuracy of the model here, since it does not have </w:t>
      </w:r>
      <w:r w:rsidR="009C5178">
        <w:rPr>
          <w:lang w:val="en-US"/>
        </w:rPr>
        <w:t>huge value (it stays between 0 and 100).</w:t>
      </w:r>
    </w:p>
    <w:p w14:paraId="170F96FC" w14:textId="437CB855" w:rsidR="00E45C76" w:rsidRDefault="00FD66BB" w:rsidP="00617640">
      <w:pPr>
        <w:jc w:val="both"/>
        <w:rPr>
          <w:lang w:val="en-US"/>
        </w:rPr>
      </w:pPr>
      <w:r>
        <w:rPr>
          <w:lang w:val="en-US"/>
        </w:rPr>
        <w:t>Since there was no huge improvement between linear regression and artifical neural network</w:t>
      </w:r>
      <w:r w:rsidR="00E24878">
        <w:rPr>
          <w:lang w:val="en-US"/>
        </w:rPr>
        <w:t xml:space="preserve">s, we thought that there could be 2 possibilites now: first, </w:t>
      </w:r>
      <w:r w:rsidR="00374644">
        <w:rPr>
          <w:lang w:val="en-US"/>
        </w:rPr>
        <w:t>this data is fitted almost as good by</w:t>
      </w:r>
      <w:r w:rsidR="003F1D4C">
        <w:rPr>
          <w:lang w:val="en-US"/>
        </w:rPr>
        <w:t xml:space="preserve"> linear regression and artificial neuron networks, and </w:t>
      </w:r>
      <w:r w:rsidR="00EA7AF7">
        <w:rPr>
          <w:lang w:val="en-US"/>
        </w:rPr>
        <w:t xml:space="preserve">we got close than the </w:t>
      </w:r>
      <w:r w:rsidR="00921F87">
        <w:rPr>
          <w:lang w:val="en-US"/>
        </w:rPr>
        <w:t xml:space="preserve">limit </w:t>
      </w:r>
      <w:r w:rsidR="00EA7AF7">
        <w:rPr>
          <w:lang w:val="en-US"/>
        </w:rPr>
        <w:t>RMSE</w:t>
      </w:r>
      <w:r w:rsidR="00921F87">
        <w:rPr>
          <w:lang w:val="en-US"/>
        </w:rPr>
        <w:t xml:space="preserve"> coming from the noise of the response</w:t>
      </w:r>
      <w:r w:rsidR="0012463A">
        <w:rPr>
          <w:lang w:val="en-US"/>
        </w:rPr>
        <w:t>. Or, we still did not applied a method which this data suits best. Actually we cannot verify any of these assumptions, so we decided to try</w:t>
      </w:r>
      <w:r w:rsidR="00E45C76">
        <w:rPr>
          <w:lang w:val="en-US"/>
        </w:rPr>
        <w:t xml:space="preserve"> gradient boosting and random trees</w:t>
      </w:r>
      <w:r w:rsidR="00EC2F0D">
        <w:rPr>
          <w:lang w:val="en-US"/>
        </w:rPr>
        <w:t xml:space="preserve"> using libraries “xgboost” and “</w:t>
      </w:r>
      <w:r w:rsidR="00E77C6A">
        <w:rPr>
          <w:lang w:val="en-US"/>
        </w:rPr>
        <w:t>randomForest”</w:t>
      </w:r>
      <w:r w:rsidR="00E45C76">
        <w:rPr>
          <w:lang w:val="en-US"/>
        </w:rPr>
        <w:t>.</w:t>
      </w:r>
    </w:p>
    <w:p w14:paraId="3EA360F3" w14:textId="71F53E43" w:rsidR="00577B15" w:rsidRDefault="00577B15" w:rsidP="00617640">
      <w:pPr>
        <w:jc w:val="both"/>
        <w:rPr>
          <w:lang w:val="en-US"/>
        </w:rPr>
      </w:pPr>
      <w:r>
        <w:rPr>
          <w:lang w:val="en-US"/>
        </w:rPr>
        <w:t>To tune gradient boosting hyper-parameters, we</w:t>
      </w:r>
      <w:r w:rsidR="00FD2AF5">
        <w:rPr>
          <w:lang w:val="en-US"/>
        </w:rPr>
        <w:t xml:space="preserve"> computed models with different values of parameters “</w:t>
      </w:r>
      <w:r w:rsidR="00EC2F0D">
        <w:rPr>
          <w:lang w:val="en-US"/>
        </w:rPr>
        <w:t>nrounds” and “max_depth</w:t>
      </w:r>
      <w:r w:rsidR="009D6EE9">
        <w:rPr>
          <w:lang w:val="en-US"/>
        </w:rPr>
        <w:t>”, and computed the</w:t>
      </w:r>
      <w:r w:rsidR="00701827">
        <w:rPr>
          <w:lang w:val="en-US"/>
        </w:rPr>
        <w:t xml:space="preserve"> training and test. Then, we took the values corresponding to the </w:t>
      </w:r>
      <w:r w:rsidR="00E0392E">
        <w:rPr>
          <w:lang w:val="en-US"/>
        </w:rPr>
        <w:t>lower test RMSE we got, and the test RMSE on the best hyper-parameters we found is 22.6, which is not better than what we got.</w:t>
      </w:r>
    </w:p>
    <w:p w14:paraId="1BB006C5" w14:textId="337008D6" w:rsidR="00FD66BB" w:rsidRDefault="00EA7AF7" w:rsidP="00617640">
      <w:pPr>
        <w:jc w:val="both"/>
        <w:rPr>
          <w:lang w:val="en-US"/>
        </w:rPr>
      </w:pPr>
      <w:r>
        <w:rPr>
          <w:lang w:val="en-US"/>
        </w:rPr>
        <w:t xml:space="preserve"> </w:t>
      </w:r>
      <w:r w:rsidR="00E77C6A">
        <w:rPr>
          <w:lang w:val="en-US"/>
        </w:rPr>
        <w:t>We also ran random forests</w:t>
      </w:r>
      <w:r w:rsidR="00580443">
        <w:rPr>
          <w:lang w:val="en-US"/>
        </w:rPr>
        <w:t xml:space="preserve"> on different seeds to get an average test RMSE, which is </w:t>
      </w:r>
      <w:r w:rsidR="00B946A2">
        <w:rPr>
          <w:lang w:val="en-US"/>
        </w:rPr>
        <w:t>around 22.7, worse than gradient boosting.</w:t>
      </w:r>
    </w:p>
    <w:p w14:paraId="6C0FC6EA" w14:textId="344F02A8" w:rsidR="00B946A2" w:rsidRDefault="00B946A2" w:rsidP="00617640">
      <w:pPr>
        <w:jc w:val="both"/>
        <w:rPr>
          <w:lang w:val="en-US"/>
        </w:rPr>
      </w:pPr>
    </w:p>
    <w:p w14:paraId="5625C66A" w14:textId="7DA38F2C" w:rsidR="00B946A2" w:rsidRDefault="00B946A2" w:rsidP="00617640">
      <w:pPr>
        <w:pStyle w:val="Titre2"/>
        <w:jc w:val="both"/>
        <w:rPr>
          <w:lang w:val="en-US"/>
        </w:rPr>
      </w:pPr>
      <w:r>
        <w:rPr>
          <w:lang w:val="en-US"/>
        </w:rPr>
        <w:t>Conclusion</w:t>
      </w:r>
    </w:p>
    <w:p w14:paraId="06B88B0A" w14:textId="7340F776" w:rsidR="00B946A2" w:rsidRPr="00B946A2" w:rsidRDefault="009D677E" w:rsidP="00617640">
      <w:pPr>
        <w:jc w:val="both"/>
        <w:rPr>
          <w:lang w:val="en-US"/>
        </w:rPr>
      </w:pPr>
      <w:r>
        <w:rPr>
          <w:lang w:val="en-US"/>
        </w:rPr>
        <w:t xml:space="preserve">In conclusion, the best model we got with </w:t>
      </w:r>
      <w:r w:rsidR="00D062A0">
        <w:rPr>
          <w:lang w:val="en-US"/>
        </w:rPr>
        <w:t xml:space="preserve">artificial </w:t>
      </w:r>
      <w:r>
        <w:rPr>
          <w:lang w:val="en-US"/>
        </w:rPr>
        <w:t>neural network</w:t>
      </w:r>
      <w:r w:rsidR="00D062A0">
        <w:rPr>
          <w:lang w:val="en-US"/>
        </w:rPr>
        <w:t xml:space="preserve"> </w:t>
      </w:r>
      <w:r w:rsidR="00617640">
        <w:rPr>
          <w:lang w:val="en-US"/>
        </w:rPr>
        <w:t xml:space="preserve">is composed by </w:t>
      </w:r>
      <w:r w:rsidR="003A4E12">
        <w:rPr>
          <w:lang w:val="en-US"/>
        </w:rPr>
        <w:t xml:space="preserve">6 </w:t>
      </w:r>
      <w:r w:rsidR="00621985">
        <w:rPr>
          <w:lang w:val="en-US"/>
        </w:rPr>
        <w:t>hidden-</w:t>
      </w:r>
      <w:r w:rsidR="003A4E12">
        <w:rPr>
          <w:lang w:val="en-US"/>
        </w:rPr>
        <w:t xml:space="preserve">layers of </w:t>
      </w:r>
      <w:r w:rsidR="00617640">
        <w:rPr>
          <w:lang w:val="en-US"/>
        </w:rPr>
        <w:t xml:space="preserve">relu-activated </w:t>
      </w:r>
      <w:r w:rsidR="003A4E12">
        <w:rPr>
          <w:lang w:val="en-US"/>
        </w:rPr>
        <w:t>neurons</w:t>
      </w:r>
      <w:r w:rsidR="00617640">
        <w:rPr>
          <w:lang w:val="en-US"/>
        </w:rPr>
        <w:t xml:space="preserve"> </w:t>
      </w:r>
      <w:r w:rsidR="003A4E12">
        <w:rPr>
          <w:lang w:val="en-US"/>
        </w:rPr>
        <w:t xml:space="preserve">disposed as: </w:t>
      </w:r>
      <w:r w:rsidR="00D1612D">
        <w:rPr>
          <w:lang w:val="en-US"/>
        </w:rPr>
        <w:t>60, 80</w:t>
      </w:r>
      <w:r w:rsidR="00621985">
        <w:rPr>
          <w:lang w:val="en-US"/>
        </w:rPr>
        <w:t>, dropout of factor 0.1, 40, 10, 10, 10</w:t>
      </w:r>
      <w:r w:rsidR="00E130D2">
        <w:rPr>
          <w:lang w:val="en-US"/>
        </w:rPr>
        <w:t>, and one output neuron with linear activation function.</w:t>
      </w:r>
      <w:r w:rsidR="003A4E12">
        <w:rPr>
          <w:lang w:val="en-US"/>
        </w:rPr>
        <w:t xml:space="preserve"> </w:t>
      </w:r>
    </w:p>
    <w:p w14:paraId="3B855F59" w14:textId="06A7A1B7" w:rsidR="00327065" w:rsidRDefault="00327065" w:rsidP="00617640">
      <w:pPr>
        <w:jc w:val="both"/>
        <w:rPr>
          <w:lang w:val="en-US"/>
        </w:rPr>
      </w:pPr>
    </w:p>
    <w:p w14:paraId="67F3AEC9" w14:textId="77777777" w:rsidR="00327065" w:rsidRPr="00EF518F" w:rsidRDefault="00327065" w:rsidP="00617640">
      <w:pPr>
        <w:jc w:val="both"/>
        <w:rPr>
          <w:rStyle w:val="lev"/>
          <w:b w:val="0"/>
          <w:bCs w:val="0"/>
          <w:lang w:val="en-US"/>
        </w:rPr>
      </w:pPr>
    </w:p>
    <w:sectPr w:rsidR="00327065" w:rsidRPr="00EF518F" w:rsidSect="00200FD5">
      <w:footerReference w:type="default" r:id="rId7"/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79145B" w14:textId="77777777" w:rsidR="0084691B" w:rsidRDefault="0084691B" w:rsidP="0084691B">
      <w:pPr>
        <w:spacing w:line="240" w:lineRule="auto"/>
      </w:pPr>
      <w:r>
        <w:separator/>
      </w:r>
    </w:p>
  </w:endnote>
  <w:endnote w:type="continuationSeparator" w:id="0">
    <w:p w14:paraId="2CF5233A" w14:textId="77777777" w:rsidR="0084691B" w:rsidRDefault="0084691B" w:rsidP="008469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67120012"/>
      <w:docPartObj>
        <w:docPartGallery w:val="Page Numbers (Bottom of Page)"/>
        <w:docPartUnique/>
      </w:docPartObj>
    </w:sdtPr>
    <w:sdtEndPr/>
    <w:sdtContent>
      <w:p w14:paraId="4646D75B" w14:textId="436568A7" w:rsidR="008A1FA6" w:rsidRDefault="008A1FA6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14:paraId="1A9852D9" w14:textId="77777777" w:rsidR="008A1FA6" w:rsidRDefault="008A1FA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50DAD4" w14:textId="77777777" w:rsidR="0084691B" w:rsidRDefault="0084691B" w:rsidP="0084691B">
      <w:pPr>
        <w:spacing w:line="240" w:lineRule="auto"/>
      </w:pPr>
      <w:r>
        <w:separator/>
      </w:r>
    </w:p>
  </w:footnote>
  <w:footnote w:type="continuationSeparator" w:id="0">
    <w:p w14:paraId="689D592A" w14:textId="77777777" w:rsidR="0084691B" w:rsidRDefault="0084691B" w:rsidP="008469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32AE18" w14:textId="77777777" w:rsidR="008A1FA6" w:rsidRDefault="008A1FA6" w:rsidP="008A1FA6">
    <w:pPr>
      <w:pStyle w:val="En-tte"/>
      <w:tabs>
        <w:tab w:val="left" w:pos="8010"/>
      </w:tabs>
      <w:rPr>
        <w:lang w:val="en-US"/>
      </w:rPr>
    </w:pPr>
    <w:r>
      <w:rPr>
        <w:noProof/>
        <w:sz w:val="44"/>
        <w:szCs w:val="44"/>
      </w:rPr>
      <w:drawing>
        <wp:anchor distT="0" distB="0" distL="114300" distR="114300" simplePos="0" relativeHeight="251659264" behindDoc="0" locked="0" layoutInCell="1" allowOverlap="1" wp14:anchorId="4C46B70C" wp14:editId="6E851413">
          <wp:simplePos x="0" y="0"/>
          <wp:positionH relativeFrom="margin">
            <wp:posOffset>4616450</wp:posOffset>
          </wp:positionH>
          <wp:positionV relativeFrom="page">
            <wp:posOffset>407035</wp:posOffset>
          </wp:positionV>
          <wp:extent cx="1278000" cy="554400"/>
          <wp:effectExtent l="0" t="0" r="0" b="0"/>
          <wp:wrapSquare wrapText="bothSides"/>
          <wp:docPr id="2" name="Image 2" descr="Une image contenant texte, clipart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 descr="Une image contenant texte, clipart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8000" cy="55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A1FA6">
      <w:rPr>
        <w:lang w:val="en-US"/>
      </w:rPr>
      <w:t>Castiglione Thomas</w:t>
    </w:r>
  </w:p>
  <w:p w14:paraId="5E4D9620" w14:textId="77777777" w:rsidR="008A1FA6" w:rsidRPr="008A1FA6" w:rsidRDefault="008A1FA6" w:rsidP="008A1FA6">
    <w:pPr>
      <w:pStyle w:val="En-tte"/>
      <w:tabs>
        <w:tab w:val="left" w:pos="8010"/>
      </w:tabs>
      <w:rPr>
        <w:lang w:val="en-US"/>
      </w:rPr>
    </w:pPr>
    <w:r w:rsidRPr="008A1FA6">
      <w:rPr>
        <w:lang w:val="en-US"/>
      </w:rPr>
      <w:t>Sciper N° 279053</w:t>
    </w:r>
  </w:p>
  <w:p w14:paraId="7EF9FF5D" w14:textId="3F5D7FAC" w:rsidR="008A1FA6" w:rsidRPr="008A1FA6" w:rsidRDefault="008A1FA6">
    <w:pPr>
      <w:pStyle w:val="En-tte"/>
      <w:rPr>
        <w:lang w:val="en-US"/>
      </w:rPr>
    </w:pPr>
    <w:r w:rsidRPr="008A1FA6">
      <w:rPr>
        <w:lang w:val="en-US"/>
      </w:rPr>
      <w:t>december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NDI3NzIwNrMwMDJX0lEKTi0uzszPAykwrAUABA7h2ywAAAA="/>
  </w:docVars>
  <w:rsids>
    <w:rsidRoot w:val="0084691B"/>
    <w:rsid w:val="00002D0D"/>
    <w:rsid w:val="00045FA5"/>
    <w:rsid w:val="00055592"/>
    <w:rsid w:val="00057576"/>
    <w:rsid w:val="00084194"/>
    <w:rsid w:val="000A1593"/>
    <w:rsid w:val="000C6B7A"/>
    <w:rsid w:val="000D7B70"/>
    <w:rsid w:val="000F0C2E"/>
    <w:rsid w:val="00102867"/>
    <w:rsid w:val="0012463A"/>
    <w:rsid w:val="00154812"/>
    <w:rsid w:val="00164468"/>
    <w:rsid w:val="00171867"/>
    <w:rsid w:val="001907B7"/>
    <w:rsid w:val="001C0BFA"/>
    <w:rsid w:val="001E04D4"/>
    <w:rsid w:val="00200FD5"/>
    <w:rsid w:val="002127B7"/>
    <w:rsid w:val="00217CE3"/>
    <w:rsid w:val="00224522"/>
    <w:rsid w:val="002441E1"/>
    <w:rsid w:val="00247308"/>
    <w:rsid w:val="00262B14"/>
    <w:rsid w:val="0028395A"/>
    <w:rsid w:val="002C42FB"/>
    <w:rsid w:val="002D122D"/>
    <w:rsid w:val="002D6B38"/>
    <w:rsid w:val="00306741"/>
    <w:rsid w:val="00307FA8"/>
    <w:rsid w:val="00311386"/>
    <w:rsid w:val="00326D8D"/>
    <w:rsid w:val="00327065"/>
    <w:rsid w:val="00340BCD"/>
    <w:rsid w:val="0034748E"/>
    <w:rsid w:val="003544C2"/>
    <w:rsid w:val="00365E43"/>
    <w:rsid w:val="00374644"/>
    <w:rsid w:val="003801BC"/>
    <w:rsid w:val="00381D2E"/>
    <w:rsid w:val="003A4E12"/>
    <w:rsid w:val="003E6CA3"/>
    <w:rsid w:val="003F1D4C"/>
    <w:rsid w:val="003F33C1"/>
    <w:rsid w:val="003F6EAA"/>
    <w:rsid w:val="00405887"/>
    <w:rsid w:val="00411529"/>
    <w:rsid w:val="00463CB0"/>
    <w:rsid w:val="0047675E"/>
    <w:rsid w:val="00483921"/>
    <w:rsid w:val="004B2A2A"/>
    <w:rsid w:val="004D0F6A"/>
    <w:rsid w:val="004D1BC6"/>
    <w:rsid w:val="004E158C"/>
    <w:rsid w:val="00504E70"/>
    <w:rsid w:val="00525A9B"/>
    <w:rsid w:val="00527CA1"/>
    <w:rsid w:val="005430C5"/>
    <w:rsid w:val="00577B15"/>
    <w:rsid w:val="00580443"/>
    <w:rsid w:val="00585C24"/>
    <w:rsid w:val="00590B64"/>
    <w:rsid w:val="005A27DE"/>
    <w:rsid w:val="005A2D5D"/>
    <w:rsid w:val="005F78E9"/>
    <w:rsid w:val="006019FF"/>
    <w:rsid w:val="0061670E"/>
    <w:rsid w:val="00617640"/>
    <w:rsid w:val="00620D4C"/>
    <w:rsid w:val="00621985"/>
    <w:rsid w:val="006377C4"/>
    <w:rsid w:val="00671021"/>
    <w:rsid w:val="006C5339"/>
    <w:rsid w:val="006E1CED"/>
    <w:rsid w:val="006E40A0"/>
    <w:rsid w:val="006E40E5"/>
    <w:rsid w:val="006E5811"/>
    <w:rsid w:val="00701827"/>
    <w:rsid w:val="00702C56"/>
    <w:rsid w:val="00721416"/>
    <w:rsid w:val="00723EEB"/>
    <w:rsid w:val="0073303A"/>
    <w:rsid w:val="007800B2"/>
    <w:rsid w:val="007B11E2"/>
    <w:rsid w:val="007D589B"/>
    <w:rsid w:val="00814ED4"/>
    <w:rsid w:val="008331A7"/>
    <w:rsid w:val="0084691B"/>
    <w:rsid w:val="0084703F"/>
    <w:rsid w:val="0086052D"/>
    <w:rsid w:val="008844C2"/>
    <w:rsid w:val="008A168E"/>
    <w:rsid w:val="008A1FA6"/>
    <w:rsid w:val="008B6FEF"/>
    <w:rsid w:val="008D063F"/>
    <w:rsid w:val="008D76B1"/>
    <w:rsid w:val="008F3E13"/>
    <w:rsid w:val="00921F87"/>
    <w:rsid w:val="0092734A"/>
    <w:rsid w:val="009315EF"/>
    <w:rsid w:val="00950C86"/>
    <w:rsid w:val="009510CA"/>
    <w:rsid w:val="00954102"/>
    <w:rsid w:val="00986A5D"/>
    <w:rsid w:val="009A4117"/>
    <w:rsid w:val="009A7E83"/>
    <w:rsid w:val="009C1195"/>
    <w:rsid w:val="009C5178"/>
    <w:rsid w:val="009D677E"/>
    <w:rsid w:val="009D6EE9"/>
    <w:rsid w:val="009E5DE3"/>
    <w:rsid w:val="00A05892"/>
    <w:rsid w:val="00A16444"/>
    <w:rsid w:val="00A2484C"/>
    <w:rsid w:val="00A6403C"/>
    <w:rsid w:val="00A70628"/>
    <w:rsid w:val="00A74657"/>
    <w:rsid w:val="00A760E5"/>
    <w:rsid w:val="00A870AA"/>
    <w:rsid w:val="00A912C6"/>
    <w:rsid w:val="00AB608E"/>
    <w:rsid w:val="00B423B4"/>
    <w:rsid w:val="00B51BDD"/>
    <w:rsid w:val="00B81E9B"/>
    <w:rsid w:val="00B946A2"/>
    <w:rsid w:val="00BB5F54"/>
    <w:rsid w:val="00BC2A21"/>
    <w:rsid w:val="00BF00F5"/>
    <w:rsid w:val="00C019B1"/>
    <w:rsid w:val="00C0414A"/>
    <w:rsid w:val="00C1621D"/>
    <w:rsid w:val="00C35746"/>
    <w:rsid w:val="00C764CB"/>
    <w:rsid w:val="00CC0D98"/>
    <w:rsid w:val="00CC3DB2"/>
    <w:rsid w:val="00CD0EC3"/>
    <w:rsid w:val="00D0594C"/>
    <w:rsid w:val="00D062A0"/>
    <w:rsid w:val="00D1612D"/>
    <w:rsid w:val="00D63D66"/>
    <w:rsid w:val="00D95017"/>
    <w:rsid w:val="00DA5ED4"/>
    <w:rsid w:val="00DF12DB"/>
    <w:rsid w:val="00DF1789"/>
    <w:rsid w:val="00DF1ED6"/>
    <w:rsid w:val="00E0392E"/>
    <w:rsid w:val="00E130D2"/>
    <w:rsid w:val="00E20686"/>
    <w:rsid w:val="00E24878"/>
    <w:rsid w:val="00E277F4"/>
    <w:rsid w:val="00E3376F"/>
    <w:rsid w:val="00E45C76"/>
    <w:rsid w:val="00E51B92"/>
    <w:rsid w:val="00E77C6A"/>
    <w:rsid w:val="00EA65C5"/>
    <w:rsid w:val="00EA7AF7"/>
    <w:rsid w:val="00EC2F0D"/>
    <w:rsid w:val="00ED10E0"/>
    <w:rsid w:val="00EE5E3A"/>
    <w:rsid w:val="00EF25E5"/>
    <w:rsid w:val="00EF518F"/>
    <w:rsid w:val="00EF51D9"/>
    <w:rsid w:val="00F017A9"/>
    <w:rsid w:val="00F064AB"/>
    <w:rsid w:val="00F06925"/>
    <w:rsid w:val="00F50C87"/>
    <w:rsid w:val="00FD2AF5"/>
    <w:rsid w:val="00FD6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CEEB116"/>
  <w15:chartTrackingRefBased/>
  <w15:docId w15:val="{8D79B105-3290-4029-AA84-7BDF9E240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CH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691B"/>
  </w:style>
  <w:style w:type="paragraph" w:styleId="Titre1">
    <w:name w:val="heading 1"/>
    <w:basedOn w:val="Normal"/>
    <w:next w:val="Normal"/>
    <w:link w:val="Titre1Car"/>
    <w:uiPriority w:val="9"/>
    <w:qFormat/>
    <w:rsid w:val="0084691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84691B"/>
    <w:pPr>
      <w:keepNext/>
      <w:keepLines/>
      <w:spacing w:before="4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84691B"/>
    <w:pPr>
      <w:keepNext/>
      <w:keepLines/>
      <w:spacing w:before="4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84691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84691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84691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84691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84691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84691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4691B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Titre2Car">
    <w:name w:val="Titre 2 Car"/>
    <w:basedOn w:val="Policepardfaut"/>
    <w:link w:val="Titre2"/>
    <w:uiPriority w:val="9"/>
    <w:rsid w:val="008469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84691B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84691B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semiHidden/>
    <w:rsid w:val="0084691B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84691B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Titre7Car">
    <w:name w:val="Titre 7 Car"/>
    <w:basedOn w:val="Policepardfaut"/>
    <w:link w:val="Titre7"/>
    <w:uiPriority w:val="9"/>
    <w:semiHidden/>
    <w:rsid w:val="0084691B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Titre8Car">
    <w:name w:val="Titre 8 Car"/>
    <w:basedOn w:val="Policepardfaut"/>
    <w:link w:val="Titre8"/>
    <w:uiPriority w:val="9"/>
    <w:semiHidden/>
    <w:rsid w:val="0084691B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Titre9Car">
    <w:name w:val="Titre 9 Car"/>
    <w:basedOn w:val="Policepardfaut"/>
    <w:link w:val="Titre9"/>
    <w:uiPriority w:val="9"/>
    <w:semiHidden/>
    <w:rsid w:val="0084691B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84691B"/>
    <w:pPr>
      <w:spacing w:line="240" w:lineRule="auto"/>
    </w:pPr>
    <w:rPr>
      <w:b/>
      <w:bCs/>
      <w:smallCaps/>
      <w:color w:val="44546A" w:themeColor="text2"/>
    </w:rPr>
  </w:style>
  <w:style w:type="paragraph" w:styleId="Titre">
    <w:name w:val="Title"/>
    <w:basedOn w:val="Normal"/>
    <w:next w:val="Normal"/>
    <w:link w:val="TitreCar"/>
    <w:uiPriority w:val="10"/>
    <w:qFormat/>
    <w:rsid w:val="0084691B"/>
    <w:pPr>
      <w:spacing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reCar">
    <w:name w:val="Titre Car"/>
    <w:basedOn w:val="Policepardfaut"/>
    <w:link w:val="Titre"/>
    <w:uiPriority w:val="10"/>
    <w:rsid w:val="0084691B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84691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84691B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lev">
    <w:name w:val="Strong"/>
    <w:basedOn w:val="Policepardfaut"/>
    <w:uiPriority w:val="22"/>
    <w:qFormat/>
    <w:rsid w:val="0084691B"/>
    <w:rPr>
      <w:b/>
      <w:bCs/>
    </w:rPr>
  </w:style>
  <w:style w:type="character" w:styleId="Accentuation">
    <w:name w:val="Emphasis"/>
    <w:basedOn w:val="Policepardfaut"/>
    <w:uiPriority w:val="20"/>
    <w:qFormat/>
    <w:rsid w:val="0084691B"/>
    <w:rPr>
      <w:i/>
      <w:iCs/>
    </w:rPr>
  </w:style>
  <w:style w:type="paragraph" w:styleId="Sansinterligne">
    <w:name w:val="No Spacing"/>
    <w:uiPriority w:val="1"/>
    <w:qFormat/>
    <w:rsid w:val="0084691B"/>
    <w:pPr>
      <w:spacing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84691B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84691B"/>
    <w:rPr>
      <w:color w:val="44546A" w:themeColor="text2"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84691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84691B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Accentuationlgre">
    <w:name w:val="Subtle Emphasis"/>
    <w:basedOn w:val="Policepardfaut"/>
    <w:uiPriority w:val="19"/>
    <w:qFormat/>
    <w:rsid w:val="0084691B"/>
    <w:rPr>
      <w:i/>
      <w:iCs/>
      <w:color w:val="595959" w:themeColor="text1" w:themeTint="A6"/>
    </w:rPr>
  </w:style>
  <w:style w:type="character" w:styleId="Accentuationintense">
    <w:name w:val="Intense Emphasis"/>
    <w:basedOn w:val="Policepardfaut"/>
    <w:uiPriority w:val="21"/>
    <w:qFormat/>
    <w:rsid w:val="0084691B"/>
    <w:rPr>
      <w:b/>
      <w:bCs/>
      <w:i/>
      <w:iCs/>
    </w:rPr>
  </w:style>
  <w:style w:type="character" w:styleId="Rfrencelgre">
    <w:name w:val="Subtle Reference"/>
    <w:basedOn w:val="Policepardfaut"/>
    <w:uiPriority w:val="31"/>
    <w:qFormat/>
    <w:rsid w:val="0084691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Rfrenceintense">
    <w:name w:val="Intense Reference"/>
    <w:basedOn w:val="Policepardfaut"/>
    <w:uiPriority w:val="32"/>
    <w:qFormat/>
    <w:rsid w:val="0084691B"/>
    <w:rPr>
      <w:b/>
      <w:bCs/>
      <w:smallCaps/>
      <w:color w:val="44546A" w:themeColor="text2"/>
      <w:u w:val="single"/>
    </w:rPr>
  </w:style>
  <w:style w:type="character" w:styleId="Titredulivre">
    <w:name w:val="Book Title"/>
    <w:basedOn w:val="Policepardfaut"/>
    <w:uiPriority w:val="33"/>
    <w:qFormat/>
    <w:rsid w:val="0084691B"/>
    <w:rPr>
      <w:b/>
      <w:bCs/>
      <w:smallCaps/>
      <w:spacing w:val="10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84691B"/>
    <w:pPr>
      <w:outlineLvl w:val="9"/>
    </w:pPr>
  </w:style>
  <w:style w:type="paragraph" w:styleId="En-tte">
    <w:name w:val="header"/>
    <w:basedOn w:val="Normal"/>
    <w:link w:val="En-tteCar"/>
    <w:uiPriority w:val="99"/>
    <w:unhideWhenUsed/>
    <w:rsid w:val="0084691B"/>
    <w:pPr>
      <w:tabs>
        <w:tab w:val="center" w:pos="4536"/>
        <w:tab w:val="right" w:pos="9072"/>
      </w:tabs>
      <w:spacing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4691B"/>
  </w:style>
  <w:style w:type="paragraph" w:styleId="Pieddepage">
    <w:name w:val="footer"/>
    <w:basedOn w:val="Normal"/>
    <w:link w:val="PieddepageCar"/>
    <w:uiPriority w:val="99"/>
    <w:unhideWhenUsed/>
    <w:rsid w:val="0084691B"/>
    <w:pPr>
      <w:tabs>
        <w:tab w:val="center" w:pos="4536"/>
        <w:tab w:val="right" w:pos="9072"/>
      </w:tabs>
      <w:spacing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4691B"/>
  </w:style>
  <w:style w:type="paragraph" w:styleId="TM1">
    <w:name w:val="toc 1"/>
    <w:basedOn w:val="Normal"/>
    <w:next w:val="Normal"/>
    <w:autoRedefine/>
    <w:uiPriority w:val="39"/>
    <w:unhideWhenUsed/>
    <w:rsid w:val="008A1FA6"/>
    <w:pPr>
      <w:spacing w:after="100"/>
    </w:pPr>
  </w:style>
  <w:style w:type="character" w:styleId="Lienhypertexte">
    <w:name w:val="Hyperlink"/>
    <w:basedOn w:val="Policepardfaut"/>
    <w:uiPriority w:val="99"/>
    <w:unhideWhenUsed/>
    <w:rsid w:val="008A1FA6"/>
    <w:rPr>
      <w:color w:val="0563C1" w:themeColor="hyperlink"/>
      <w:u w:val="single"/>
    </w:rPr>
  </w:style>
  <w:style w:type="paragraph" w:styleId="TM2">
    <w:name w:val="toc 2"/>
    <w:basedOn w:val="Normal"/>
    <w:next w:val="Normal"/>
    <w:autoRedefine/>
    <w:uiPriority w:val="39"/>
    <w:unhideWhenUsed/>
    <w:rsid w:val="008A1FA6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C2180B-7B0E-4B8C-B52D-3C0E39F043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4</TotalTime>
  <Pages>2</Pages>
  <Words>980</Words>
  <Characters>53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Castiglione</dc:creator>
  <cp:keywords/>
  <dc:description/>
  <cp:lastModifiedBy>Thomas Castiglione</cp:lastModifiedBy>
  <cp:revision>165</cp:revision>
  <dcterms:created xsi:type="dcterms:W3CDTF">2020-12-14T19:09:00Z</dcterms:created>
  <dcterms:modified xsi:type="dcterms:W3CDTF">2020-12-17T18:26:00Z</dcterms:modified>
</cp:coreProperties>
</file>